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eneralized Linear Model Resul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preserve">Marker ~ Infant Sex + HIV/ART Exposure </w:t>
      </w:r>
      \line 
      <w:r>
        <w:rPr>
          <w:rFonts w:ascii="Calibri" w:hAnsi="Calibri"/>
          <w:sz w:val="20"/>
          <w:color w:val="333333"/>
        </w:rPr>
        <w:t xml:space="preserve"> Separate models for each dependent vari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ed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-valu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 [95% CI]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δ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KG2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[1.88–2.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KG2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 [0.87–0.9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KG2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 [0.93–1.0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KG2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 [0.88–1.0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[1.29–1.5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[0.84–0.9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 [0.92–1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 [0.89–1.0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45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[1.80–2.0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45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 [0.87–0.9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45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 [0.92–1.0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45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 [0.90–1.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6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[1.07–1.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6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[1.00–1.0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6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[0.98–1.0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6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[1.00–1.0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[1.25–1.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[1.00–1.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 [0.90–1.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[0.94–1.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[1.34–1.5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[1.00–1.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[0.93–1.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 [0.88–1.0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***p &lt; 0.001; **p &lt; 0.01; *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5:43:12Z</dcterms:created>
  <dcterms:modified xsi:type="dcterms:W3CDTF">2025-05-14T15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